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ouncements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ew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ointments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deo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s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min Controll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enabar Adap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ification Libr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0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ouncements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ew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ointments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deo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s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min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T-0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-0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M-0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S-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259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